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Thailand</w:t>
      </w:r>
      <w:r>
        <w:t xml:space="preserve"> </w:t>
      </w:r>
      <w:r>
        <w:t xml:space="preserve">Bangkok</w:t>
      </w:r>
    </w:p>
    <w:bookmarkStart w:id="21" w:name="X19f4945c89740fd99777ff3ac4415bfc4ab3853"/>
    <w:p>
      <w:pPr>
        <w:pStyle w:val="Heading1"/>
      </w:pPr>
      <w:r>
        <w:t xml:space="preserve">SCHOLARSHIP APPLICATION LETTER FOR RADIOLOGY ADVANCED TRAINING IN THAILAND BANGKOK</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dical Education Foundation</w:t>
      </w:r>
      <w:r>
        <w:br/>
      </w:r>
      <w:r>
        <w:t xml:space="preserve">123 Healthcare Avenue, Bangkok 10110</w:t>
      </w:r>
      <w:r>
        <w:br/>
      </w:r>
      <w:r>
        <w:t xml:space="preserve">Thailand</w:t>
      </w:r>
    </w:p>
    <w:bookmarkStart w:id="20" w:name="X81628c0a8717c8f3697899d9c8901f2ac07700e"/>
    <w:p>
      <w:pPr>
        <w:pStyle w:val="Heading2"/>
      </w:pPr>
      <w:r>
        <w:t xml:space="preserve">Subject: Formal Scholarship Application for Advanced Radiology Training at Bangkok Medical University</w:t>
      </w:r>
    </w:p>
    <w:p>
      <w:pPr>
        <w:pStyle w:val="FirstParagraph"/>
      </w:pPr>
      <w:r>
        <w:t xml:space="preserve">Dear Esteemed Scholarship Committee,</w:t>
      </w:r>
    </w:p>
    <w:p>
      <w:pPr>
        <w:pStyle w:val="BodyText"/>
      </w:pPr>
      <w:r>
        <w:t xml:space="preserve">It is with profound enthusiasm and professional commitment that I submit my formal</w:t>
      </w:r>
      <w:r>
        <w:t xml:space="preserve"> </w:t>
      </w:r>
      <w:r>
        <w:rPr>
          <w:bCs/>
          <w:b/>
        </w:rPr>
        <w:t xml:space="preserve">Scholarship Application Letter</w:t>
      </w:r>
      <w:r>
        <w:t xml:space="preserve"> </w:t>
      </w:r>
      <w:r>
        <w:t xml:space="preserve">for the International Radiology Advancement Fellowship at Bangkok Medical University. As a dedicated medical professional with three years of clinical experience in diagnostic imaging, I seek transformative training to become an exceptional</w:t>
      </w:r>
      <w:r>
        <w:t xml:space="preserve"> </w:t>
      </w:r>
      <w:r>
        <w:rPr>
          <w:bCs/>
          <w:b/>
        </w:rPr>
        <w:t xml:space="preserve">Radiologist</w:t>
      </w:r>
      <w:r>
        <w:t xml:space="preserve"> </w:t>
      </w:r>
      <w:r>
        <w:t xml:space="preserve">capable of addressing critical healthcare challenges within Thailand's rapidly evolving medical landscape. This scholarship represents not merely financial support, but a vital pathway to contribute meaningfully to healthcare innovation in</w:t>
      </w:r>
      <w:r>
        <w:t xml:space="preserve"> </w:t>
      </w:r>
      <w:r>
        <w:rPr>
          <w:bCs/>
          <w:b/>
        </w:rPr>
        <w:t xml:space="preserve">Thailand Bangkok</w:t>
      </w:r>
      <w:r>
        <w:t xml:space="preserve">.</w:t>
      </w:r>
    </w:p>
    <w:p>
      <w:pPr>
        <w:pStyle w:val="BodyText"/>
      </w:pPr>
      <w:r>
        <w:t xml:space="preserve">My journey in radiology began during my undergraduate studies at [Your University], where I consistently ranked among the top 5% of my cohort. My clinical rotations at [Hospital Name] exposed me to Thailand's unique diagnostic challenges—particularly in rural-urban health disparities affecting cancer screening and trauma care. Witnessing how delayed radiological diagnosis impacted patient outcomes ignited my mission to specialize in advanced imaging modalities. I completed a rigorous residency program in Diagnostic Radiology, mastering MRI, CT, and ultrasound protocols while publishing two peer-reviewed papers on AI-assisted fracture detection in Southeast Asian populations. However, I recognize that true mastery requires exposure to cutting-edge infrastructure and interdisciplinary collaboration—precisely what Bangkok Medical University offers through its state-of-the-art imaging center housing 3T MRI systems and PET-CT scanners.</w:t>
      </w:r>
    </w:p>
    <w:p>
      <w:pPr>
        <w:pStyle w:val="BodyText"/>
      </w:pPr>
      <w:r>
        <w:t xml:space="preserve">Why Thailand? Why Bangkok specifically? As a country experiencing unprecedented healthcare transformation, Thailand has positioned itself as Southeast Asia's medical tourism hub with over 1.5 million international patients annually.</w:t>
      </w:r>
      <w:r>
        <w:t xml:space="preserve"> </w:t>
      </w:r>
      <w:r>
        <w:rPr>
          <w:bCs/>
          <w:b/>
        </w:rPr>
        <w:t xml:space="preserve">Thailand Bangkok</w:t>
      </w:r>
      <w:r>
        <w:t xml:space="preserve"> </w:t>
      </w:r>
      <w:r>
        <w:t xml:space="preserve">serves as the epicenter of this evolution, home to world-class institutions like King Chulalongkorn Memorial Hospital and Ramathibodi University where pioneering radiology research occurs daily. The city’s dynamic healthcare ecosystem—blending traditional Thai medicine with digital innovation—provides an unparalleled training ground. I am particularly drawn to Professor [Name]'s work on low-cost mammography solutions for rural communities, which aligns with my vision to bridge diagnostic gaps across Thailand's provinces. This scholarship would grant me access to Bangkok's unique confluence of academic excellence, technological advancement, and cultural richness—factors absent in my current training environment.</w:t>
      </w:r>
    </w:p>
    <w:p>
      <w:pPr>
        <w:pStyle w:val="BodyText"/>
      </w:pPr>
      <w:r>
        <w:t xml:space="preserve">My professional aspirations extend beyond technical proficiency as a</w:t>
      </w:r>
      <w:r>
        <w:t xml:space="preserve"> </w:t>
      </w:r>
      <w:r>
        <w:rPr>
          <w:bCs/>
          <w:b/>
        </w:rPr>
        <w:t xml:space="preserve">Radiologist</w:t>
      </w:r>
      <w:r>
        <w:t xml:space="preserve">. I aim to establish Thailand's first AI-integrated radiology network connecting urban centers with remote villages through tele-radiology. In my recent fieldwork in Chiang Mai, I observed how patients waited weeks for MRI reports—time that could be saved with predictive analytics. At Bangkok Medical University, I plan to collaborate with the Digital Health Innovation Lab to develop an AI tool for early cervical cancer detection using low-resolution ultrasound (accessible in resource-limited settings). This project directly supports Thailand's Ministry of Public Health Priority 3: "Universal Healthcare Coverage Through Technology." The scholarship would fund my participation in the university's advanced MRI physics certification program and clinical rotations at Bumrungrad International Hospital, where I'd learn from experts managing 50,000+ annual imaging studies.</w:t>
      </w:r>
    </w:p>
    <w:p>
      <w:pPr>
        <w:pStyle w:val="BodyText"/>
      </w:pPr>
      <w:r>
        <w:t xml:space="preserve">Financial constraints currently limit my ability to pursue this specialized training. While my current institution offers basic radiology education, it lacks the funding for international certifications and advanced equipment access. This scholarship would cover 95% of tuition fees (THB 480,000), accommodation at the university's health sciences residence (THB 120,000/year), and essential research materials. I've secured partial funding from my home hospital toward living expenses but require full financial support for academic components to avoid compromising patient care during training. My family’s commitment to education—having funded my first medical degree through community donations—reflects our shared belief in investing in healthcare transformation.</w:t>
      </w:r>
    </w:p>
    <w:p>
      <w:pPr>
        <w:pStyle w:val="BodyText"/>
      </w:pPr>
      <w:r>
        <w:t xml:space="preserve">What sets me apart is my proven ability to translate theory into practice within Thailand's context. During the 2023 floods, I coordinated mobile ultrasound units across Eastern provinces, reducing diagnostic delays by 78% for trauma patients. This experience taught me that effective radiology must consider cultural nuances—such as patient comfort with gender-matching technicians—and logistical realities like generator-dependent clinics in rural areas. In Bangkok's academic environment, I will document these insights to develop a culturally responsive radiology training module for Thai medical students, which I intend to share through the Thai Radiological Society. My goal is not merely to become a</w:t>
      </w:r>
      <w:r>
        <w:t xml:space="preserve"> </w:t>
      </w:r>
      <w:r>
        <w:rPr>
          <w:bCs/>
          <w:b/>
        </w:rPr>
        <w:t xml:space="preserve">Radiologist</w:t>
      </w:r>
      <w:r>
        <w:t xml:space="preserve">, but to cultivate future leaders who understand that technology must serve human needs first.</w:t>
      </w:r>
    </w:p>
    <w:p>
      <w:pPr>
        <w:pStyle w:val="BodyText"/>
      </w:pPr>
      <w:r>
        <w:t xml:space="preserve">The impact of this scholarship transcends my personal career. With Thailand's aging population expected to increase radiology demand by 35% by 2030, trained professionals like myself will be essential in preventing healthcare system overload. My proposed AI mammography tool could potentially screen an additional 12,000 women annually across Northern Thailand—saving thousands of lives through early detection. Moreover, I commit to returning to serve at a public hospital in Bangkok's underprivileged districts for a minimum of five years post-training, ensuring knowledge transfer beyond the university walls.</w:t>
      </w:r>
    </w:p>
    <w:p>
      <w:pPr>
        <w:pStyle w:val="BodyText"/>
      </w:pPr>
      <w:r>
        <w:t xml:space="preserve">I am deeply moved by Thailand's national healthcare philosophy of "Healthcare for All" and believe Bangkok's medical institutions embody this vision through innovation. The International Radiology Advancement Fellowship represents a catalyst for this mission. As Dr. [Famous Thai Radiologist], my mentor, often states: "The best radiology doesn't just show images—it illuminates pathways to better health." This scholarship is the light that will illuminate my pathway to becoming an effective</w:t>
      </w:r>
      <w:r>
        <w:t xml:space="preserve"> </w:t>
      </w:r>
      <w:r>
        <w:rPr>
          <w:bCs/>
          <w:b/>
        </w:rPr>
        <w:t xml:space="preserve">Radiologist</w:t>
      </w:r>
      <w:r>
        <w:t xml:space="preserve"> </w:t>
      </w:r>
      <w:r>
        <w:t xml:space="preserve">who serves</w:t>
      </w:r>
      <w:r>
        <w:t xml:space="preserve"> </w:t>
      </w:r>
      <w:r>
        <w:rPr>
          <w:bCs/>
          <w:b/>
        </w:rPr>
        <w:t xml:space="preserve">Thailand Bangkok</w:t>
      </w:r>
      <w:r>
        <w:t xml:space="preserve">'s diverse communities with compassion and cutting-edge expertise.</w:t>
      </w:r>
    </w:p>
    <w:p>
      <w:pPr>
        <w:pStyle w:val="BodyText"/>
      </w:pPr>
      <w:r>
        <w:t xml:space="preserve">Thank you for considering my comprehensive</w:t>
      </w:r>
      <w:r>
        <w:t xml:space="preserve"> </w:t>
      </w:r>
      <w:r>
        <w:rPr>
          <w:bCs/>
          <w:b/>
        </w:rPr>
        <w:t xml:space="preserve">Scholarship Application Letter</w:t>
      </w:r>
      <w:r>
        <w:t xml:space="preserve">. I have attached all required documents, including recommendation letters from Dr. [Name] at [Hospital], proof of academic achievements, and a detailed research proposal. I welcome the opportunity to discuss how my vision aligns with your mission during an interview at your convenience. With gratitude for this life-changing opportunity,</w:t>
      </w:r>
    </w:p>
    <w:p>
      <w:pPr>
        <w:pStyle w:val="BodyText"/>
      </w:pPr>
      <w:r>
        <w:t xml:space="preserve">Sincerely,</w:t>
      </w:r>
      <w:r>
        <w:br/>
      </w:r>
      <w:r>
        <w:t xml:space="preserve">[Your Full Name]</w:t>
      </w:r>
      <w:r>
        <w:br/>
      </w:r>
      <w:r>
        <w:t xml:space="preserve">MD, Diagnostic Radiology Resident</w:t>
      </w:r>
      <w:r>
        <w:br/>
      </w:r>
      <w:r>
        <w:t xml:space="preserve">[Current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Thailand Bangkok</dc:title>
  <dc:creator/>
  <dc:language>en</dc:language>
  <cp:keywords/>
  <dcterms:created xsi:type="dcterms:W3CDTF">2025-12-10T00:15:41Z</dcterms:created>
  <dcterms:modified xsi:type="dcterms:W3CDTF">2025-12-10T00:15:41Z</dcterms:modified>
</cp:coreProperties>
</file>

<file path=docProps/custom.xml><?xml version="1.0" encoding="utf-8"?>
<Properties xmlns="http://schemas.openxmlformats.org/officeDocument/2006/custom-properties" xmlns:vt="http://schemas.openxmlformats.org/officeDocument/2006/docPropsVTypes"/>
</file>